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ean Percent Cover by Cluste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u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cyc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fo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F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V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gla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mariti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strigos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strum angust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mis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agalus trichopod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na barb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charis pilul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diandr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horde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rub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ochortus clav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l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ystegia macroste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volvul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uus pycnocepha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anothus oliganth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m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aurea mel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nopodium californic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nopodi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ytonia perfoli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ton seti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horbi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yptantha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aginaceae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pterostemon capi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mid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ymus condens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odictyon crass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ogonum fascicul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go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dium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a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chscholz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paver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horbia albomargin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horb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stuca myu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lium porri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b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teromeles arbut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 (sc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s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rschfeldia in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pinus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ysimachia arv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rsin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amnus fascicul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v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ah macrocar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curbit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rabilis laev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ctagin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llaea andromed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erid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celia hubby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luteoalb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erostegia drymario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go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pistrum rugo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mnus ilic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 (sc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m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us ov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 (sc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acard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via leucophy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m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bucus mexi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bur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um xan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aca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nchus oler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phanomeria virg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pa lep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opappus lindley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07:36:40Z</dcterms:created>
  <dcterms:modified xsi:type="dcterms:W3CDTF">2025-08-08T07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